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976d070f0b2b747540f02cbb6caa92c571ca84"/>
      <w:r>
        <w:rPr>
          <w:b/>
        </w:rPr>
        <w:t xml:space="preserve">ПРОТОКОЛ ЕЛЕКТРОННОГО АУКЦІОНУ № GFE001-UA-20210324-12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21,493 га, кадастровий номер 3222784600:05:001:0031, цільове призначення: для будівництва і обслуговування житлового будинку, господарських будівель і споруд (присадибна ділянка), що розташована за адресою: Київська обл., Макарівський район, Маковищанська сільська рада. Реєстраційний номер об’єкта нерухомого майна 25683132227, інвентарний № 56192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1,493 га, кадастровий номер 3222784600:05:001:0031, цільове призначення: для будівництва і обслуговування житлового будинку, господарських будівель і споруд (присадибна ділянка), що розташована за адресою: Київська обл., Макарівський район, Маковищанська сільська рада. Реєстраційний номер об’єкта нерухомого майна 25683132227, інвентарний № 56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48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4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40:42Z</dcterms:created>
  <dcterms:modified xsi:type="dcterms:W3CDTF">2024-04-28T19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